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500c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0949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7d08e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79f828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b4d80bf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47b4479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dc9c9fc1"/>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